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06567" w14:textId="389DB02E" w:rsidR="00E3059D" w:rsidRDefault="00E03EB8">
      <w:r>
        <w:rPr>
          <w:rFonts w:hint="eastAsia"/>
        </w:rPr>
        <w:t>对未来</w:t>
      </w:r>
      <w:r w:rsidRPr="00E03EB8">
        <w:rPr>
          <w:rFonts w:hint="eastAsia"/>
          <w:b/>
          <w:bCs/>
        </w:rPr>
        <w:t>不是</w:t>
      </w:r>
      <w:r w:rsidRPr="00E03EB8">
        <w:rPr>
          <w:rFonts w:hint="eastAsia"/>
        </w:rPr>
        <w:t>什么</w:t>
      </w:r>
      <w:r>
        <w:rPr>
          <w:rFonts w:hint="eastAsia"/>
        </w:rPr>
        <w:t>的否定性的确诊，而不是</w:t>
      </w:r>
      <w:proofErr w:type="gramStart"/>
      <w:r>
        <w:rPr>
          <w:rFonts w:hint="eastAsia"/>
        </w:rPr>
        <w:t>是</w:t>
      </w:r>
      <w:proofErr w:type="gramEnd"/>
      <w:r>
        <w:rPr>
          <w:rFonts w:hint="eastAsia"/>
        </w:rPr>
        <w:t>什么的全方位的预测</w:t>
      </w:r>
    </w:p>
    <w:p w14:paraId="147CA57D" w14:textId="0E569997" w:rsidR="00E03EB8" w:rsidRDefault="001F3273">
      <w:pPr>
        <w:rPr>
          <w:b/>
          <w:bCs/>
        </w:rPr>
      </w:pPr>
      <w:r>
        <w:rPr>
          <w:rFonts w:hint="eastAsia"/>
        </w:rPr>
        <w:t>未来社会</w:t>
      </w:r>
      <w:r w:rsidRPr="001F3273">
        <w:rPr>
          <w:rFonts w:hint="eastAsia"/>
          <w:b/>
          <w:bCs/>
        </w:rPr>
        <w:t>消灭私有制，阶级、国家、教育、家庭、劳动、剥削、分工</w:t>
      </w:r>
      <w:r w:rsidR="00914A50">
        <w:rPr>
          <w:rFonts w:hint="eastAsia"/>
          <w:b/>
          <w:bCs/>
        </w:rPr>
        <w:t>（专门化，市场全球化，高度分工矛盾？）</w:t>
      </w:r>
    </w:p>
    <w:p w14:paraId="70526680" w14:textId="2B4EF9D1" w:rsidR="001F3273" w:rsidRDefault="001F3273">
      <w:r>
        <w:rPr>
          <w:rFonts w:hint="eastAsia"/>
        </w:rPr>
        <w:t>是否定性阐释</w:t>
      </w:r>
    </w:p>
    <w:p w14:paraId="0FD2971A" w14:textId="1CFB818F" w:rsidR="00914A50" w:rsidRDefault="00914A50"/>
    <w:p w14:paraId="77A61EDE" w14:textId="6A2247EB" w:rsidR="00914A50" w:rsidRDefault="00914A50" w:rsidP="00914A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消灭分工——不妨碍有拉斐尔才能的人成为拉斐尔，让人的天性不受生产力的限制，即便你不是统治阶级</w:t>
      </w:r>
      <w:r w:rsidR="002034CF">
        <w:rPr>
          <w:rFonts w:hint="eastAsia"/>
        </w:rPr>
        <w:t>。没有所谓职业的固化</w:t>
      </w:r>
      <w:r w:rsidR="00197F67">
        <w:rPr>
          <w:rFonts w:hint="eastAsia"/>
        </w:rPr>
        <w:t>。劳动是第一需要，劳动锻炼身体。</w:t>
      </w:r>
    </w:p>
    <w:p w14:paraId="2C6D6FBC" w14:textId="0B8BBED2" w:rsidR="00197F67" w:rsidRDefault="00197F67" w:rsidP="00914A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消灭私有制和公有制——共产党人的使命，废除资产阶级所有制。消灭剥削——按劳分配</w:t>
      </w:r>
    </w:p>
    <w:p w14:paraId="0B243451" w14:textId="74A52172" w:rsidR="00197F67" w:rsidRDefault="00197F67" w:rsidP="00197F6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消灭阶级——</w:t>
      </w:r>
      <w:r w:rsidR="0050223B">
        <w:rPr>
          <w:rFonts w:hint="eastAsia"/>
        </w:rPr>
        <w:t>未来社会中只有工人阶级（有待商榷），无产阶级与其说是阶级，不如说是消灭所有阶级。理解“无产”，</w:t>
      </w:r>
      <w:r w:rsidR="0050223B" w:rsidRPr="0050223B">
        <w:rPr>
          <w:rFonts w:hint="eastAsia"/>
          <w:b/>
          <w:bCs/>
        </w:rPr>
        <w:t>功能性的概念</w:t>
      </w:r>
      <w:r w:rsidR="0050223B">
        <w:rPr>
          <w:rFonts w:hint="eastAsia"/>
        </w:rPr>
        <w:t>，表达的是无产阶级承担的社会功能，消灭私有制。而消灭私有制是一个过程，在这个过程上，特点和任务不同。在资产阶级阶段，是阶级斗争；在社会主义初级阶段，消灭</w:t>
      </w:r>
      <w:r w:rsidR="0050223B" w:rsidRPr="0050223B">
        <w:rPr>
          <w:rFonts w:hint="eastAsia"/>
          <w:b/>
          <w:bCs/>
        </w:rPr>
        <w:t>残余</w:t>
      </w:r>
      <w:r w:rsidR="0050223B">
        <w:rPr>
          <w:rFonts w:hint="eastAsia"/>
        </w:rPr>
        <w:t>的资产阶级。</w:t>
      </w:r>
    </w:p>
    <w:p w14:paraId="7E00F5D7" w14:textId="53BE9652" w:rsidR="0050223B" w:rsidRDefault="0050223B" w:rsidP="0050223B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承担着防止资产阶级复辟的功能——无产阶级的阶级功能</w:t>
      </w:r>
    </w:p>
    <w:p w14:paraId="51999ABC" w14:textId="7066C7B4" w:rsidR="0050223B" w:rsidRDefault="0050223B" w:rsidP="0050223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消灭国家——承担着管理职能，但并不是说消灭所有政治团体。</w:t>
      </w:r>
    </w:p>
    <w:p w14:paraId="0C1BA914" w14:textId="7BF2DF83" w:rsidR="0050223B" w:rsidRDefault="0050223B" w:rsidP="0050223B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 xml:space="preserve">马克思不是否定国家的管理职能，他认为阶级统治职能才是体现国家根本性质的职能，要消灭的是这个。 </w:t>
      </w:r>
    </w:p>
    <w:p w14:paraId="2F758E17" w14:textId="181CA146" w:rsidR="0050223B" w:rsidRDefault="0050223B" w:rsidP="0050223B"/>
    <w:p w14:paraId="1D63AB5C" w14:textId="13B1B35A" w:rsidR="0050223B" w:rsidRDefault="0050223B" w:rsidP="0050223B"/>
    <w:p w14:paraId="233A4FC0" w14:textId="0F123A3E" w:rsidR="0050223B" w:rsidRDefault="0050223B" w:rsidP="0050223B"/>
    <w:p w14:paraId="4951068F" w14:textId="27682A84" w:rsidR="0050223B" w:rsidRDefault="0050223B" w:rsidP="0050223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关于公有制</w:t>
      </w:r>
    </w:p>
    <w:p w14:paraId="6233E477" w14:textId="29CE19E1" w:rsidR="0050223B" w:rsidRDefault="0050223B" w:rsidP="0050223B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消灭资本主义私有制——使命</w:t>
      </w:r>
    </w:p>
    <w:p w14:paraId="7FBD0D10" w14:textId="652C7817" w:rsidR="0050223B" w:rsidRDefault="0050223B" w:rsidP="0050223B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如何？公有制将采取何种实践形式？</w:t>
      </w:r>
    </w:p>
    <w:p w14:paraId="7607FFC4" w14:textId="36549F27" w:rsidR="0050223B" w:rsidRDefault="0050223B" w:rsidP="0050223B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不同阶段的论述完全不同</w:t>
      </w:r>
    </w:p>
    <w:p w14:paraId="676A7707" w14:textId="6D3D3B1C" w:rsidR="0050223B" w:rsidRDefault="0050223B" w:rsidP="0050223B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《共宣》——革命胜利后，无产阶级将把生产工具集中在国家，增加生产力——国家所有制，是实现公有制的一种形式。——采取国家所有制了</w:t>
      </w:r>
    </w:p>
    <w:p w14:paraId="0419FB84" w14:textId="7649932B" w:rsidR="00636C8A" w:rsidRDefault="00636C8A" w:rsidP="00636C8A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按比例分配劳动的实现形式是计划——行政命令</w:t>
      </w:r>
    </w:p>
    <w:p w14:paraId="7F9FD287" w14:textId="0834B619" w:rsidR="00636C8A" w:rsidRDefault="00636C8A" w:rsidP="00636C8A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计划经济——打破看不见的手的支配</w:t>
      </w:r>
    </w:p>
    <w:p w14:paraId="693A9C52" w14:textId="77777777" w:rsidR="00636C8A" w:rsidRDefault="00636C8A" w:rsidP="00636C8A">
      <w:pPr>
        <w:pStyle w:val="a3"/>
        <w:numPr>
          <w:ilvl w:val="2"/>
          <w:numId w:val="1"/>
        </w:numPr>
        <w:ind w:firstLineChars="0"/>
      </w:pPr>
    </w:p>
    <w:p w14:paraId="0DA0FD23" w14:textId="7BBF55C0" w:rsidR="00636C8A" w:rsidRPr="001F3273" w:rsidRDefault="00636C8A" w:rsidP="00636C8A">
      <w:pPr>
        <w:pStyle w:val="a3"/>
        <w:numPr>
          <w:ilvl w:val="1"/>
          <w:numId w:val="1"/>
        </w:numPr>
        <w:ind w:firstLineChars="0"/>
        <w:rPr>
          <w:rFonts w:hint="eastAsia"/>
        </w:rPr>
      </w:pPr>
      <w:r>
        <w:rPr>
          <w:rFonts w:hint="eastAsia"/>
        </w:rPr>
        <w:t>问题——传统上把公有制等同于国家所有制，但马克思认为国家所有制是公有制的一种实现形式。同样的，过去的计划经济是以行政命令的形式实现的，但不能认为计划经济就是行政命令。——这是错的，之前的“一大二公”</w:t>
      </w:r>
    </w:p>
    <w:sectPr w:rsidR="00636C8A" w:rsidRPr="001F32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7A1336"/>
    <w:multiLevelType w:val="hybridMultilevel"/>
    <w:tmpl w:val="CEF2BAC4"/>
    <w:lvl w:ilvl="0" w:tplc="D5A0D7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33025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MDQ2MLUwMjEzMjBS0lEKTi0uzszPAykwrAUA4v7Q3CwAAAA="/>
  </w:docVars>
  <w:rsids>
    <w:rsidRoot w:val="004E47FD"/>
    <w:rsid w:val="00197F67"/>
    <w:rsid w:val="001F3273"/>
    <w:rsid w:val="002034CF"/>
    <w:rsid w:val="00384F0D"/>
    <w:rsid w:val="004E47FD"/>
    <w:rsid w:val="0050223B"/>
    <w:rsid w:val="00636C8A"/>
    <w:rsid w:val="00914A50"/>
    <w:rsid w:val="00A8004A"/>
    <w:rsid w:val="00E03EB8"/>
    <w:rsid w:val="00E3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A2C3C"/>
  <w15:docId w15:val="{0400BA1E-923D-4104-96CF-E88961EAD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4A5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1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2</cp:revision>
  <dcterms:created xsi:type="dcterms:W3CDTF">2022-12-21T07:28:00Z</dcterms:created>
  <dcterms:modified xsi:type="dcterms:W3CDTF">2022-12-22T03:08:00Z</dcterms:modified>
</cp:coreProperties>
</file>